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82BB0" w14:textId="6A5767D3" w:rsidR="001E2B9C" w:rsidRPr="00793221" w:rsidRDefault="00793221" w:rsidP="005B2C00">
      <w:pPr>
        <w:pStyle w:val="Titre"/>
        <w:rPr>
          <w:rFonts w:ascii="Trebuchet MS" w:hAnsi="Trebuchet MS" w:cs="Segoe UI"/>
          <w:b/>
          <w:bCs/>
          <w:color w:val="2F2A85"/>
          <w:lang w:val="fr-FR"/>
        </w:rPr>
      </w:pPr>
      <w:r w:rsidRPr="00793221">
        <w:rPr>
          <w:rFonts w:ascii="Trebuchet MS" w:hAnsi="Trebuchet MS" w:cs="Segoe UI"/>
          <w:b/>
          <w:bCs/>
          <w:color w:val="2F2A85"/>
          <w:lang w:val="fr-FR"/>
        </w:rPr>
        <w:t xml:space="preserve">Signatures mail de transition </w:t>
      </w:r>
    </w:p>
    <w:p w14:paraId="4F9DF567" w14:textId="77777777" w:rsidR="001518A5" w:rsidRDefault="001518A5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</w:p>
    <w:p w14:paraId="14220BC1" w14:textId="363706A2" w:rsidR="001518A5" w:rsidRDefault="001518A5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</w:p>
    <w:p w14:paraId="78064DCA" w14:textId="5E247BCC" w:rsidR="00793221" w:rsidRPr="00793221" w:rsidRDefault="00793221" w:rsidP="002048F7">
      <w:pPr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</w:pPr>
      <w:r w:rsidRPr="00793221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>Sur Outlook</w:t>
      </w:r>
      <w:r w:rsidR="00C35810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 xml:space="preserve"> (client lourd)</w:t>
      </w:r>
      <w:r w:rsidRPr="00793221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 xml:space="preserve"> : </w:t>
      </w:r>
    </w:p>
    <w:p w14:paraId="2258AF96" w14:textId="77777777" w:rsidR="00C35810" w:rsidRDefault="00C35810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</w:p>
    <w:p w14:paraId="1359FE75" w14:textId="282EB168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1 : Cliquez sur Fichier </w:t>
      </w:r>
    </w:p>
    <w:p w14:paraId="58A5C312" w14:textId="26398961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2 : Cliquez sur Options (en bas à gauche)</w:t>
      </w:r>
    </w:p>
    <w:p w14:paraId="085823F6" w14:textId="0EB61EA8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3 : Cliquez sur « Courrier »</w:t>
      </w:r>
    </w:p>
    <w:p w14:paraId="7BC2D005" w14:textId="5AC822C9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4 : Cliquez sur « Signatures » </w:t>
      </w:r>
    </w:p>
    <w:p w14:paraId="4AEB6D3C" w14:textId="4D72D99F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5 : Créez une nouvelle signature en cliquant sur « Nouveau »</w:t>
      </w:r>
    </w:p>
    <w:p w14:paraId="4A13775C" w14:textId="1FF59C66" w:rsidR="00793221" w:rsidRPr="00793221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A droite, vous pouvez faire des choix d’affichage pour vos nouveaux messages ou réponses </w:t>
      </w:r>
    </w:p>
    <w:p w14:paraId="71EFB418" w14:textId="13DCF85A" w:rsidR="00793221" w:rsidRDefault="00793221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</w:p>
    <w:p w14:paraId="1F306373" w14:textId="2C7DC754" w:rsidR="00793221" w:rsidRDefault="00793221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  <w:r>
        <w:rPr>
          <w:noProof/>
        </w:rPr>
        <w:drawing>
          <wp:inline distT="0" distB="0" distL="0" distR="0" wp14:anchorId="57B00682" wp14:editId="4E7DDC22">
            <wp:extent cx="3981450" cy="2751227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2500" t="16294" r="62778" b="22976"/>
                    <a:stretch/>
                  </pic:blipFill>
                  <pic:spPr bwMode="auto">
                    <a:xfrm>
                      <a:off x="0" y="0"/>
                      <a:ext cx="3993851" cy="2759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48C6C6" w14:textId="77777777" w:rsidR="00793221" w:rsidRDefault="00793221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:lang w:val="fr-FR"/>
        </w:rPr>
      </w:pPr>
    </w:p>
    <w:p w14:paraId="06F4A725" w14:textId="77777777" w:rsidR="00793221" w:rsidRPr="00C35810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6 : Copiez et collez l’exemple de signature ci-dessous</w:t>
      </w:r>
    </w:p>
    <w:p w14:paraId="0598B7B4" w14:textId="0C002A23" w:rsidR="00793221" w:rsidRPr="00C35810" w:rsidRDefault="00793221" w:rsidP="002048F7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7 : Validez en cliquant sur « OK » </w:t>
      </w:r>
    </w:p>
    <w:p w14:paraId="588BF3AE" w14:textId="7D5D2E7E" w:rsidR="00047E5F" w:rsidRDefault="00047E5F" w:rsidP="009D6A42">
      <w:pPr>
        <w:rPr>
          <w:b/>
          <w:lang w:val="fr-FR"/>
        </w:rPr>
      </w:pPr>
    </w:p>
    <w:p w14:paraId="7ACD974C" w14:textId="5A6E14F9" w:rsidR="00793221" w:rsidRPr="00C35810" w:rsidRDefault="00C35810" w:rsidP="009D6A42">
      <w:pPr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</w:pPr>
      <w:r w:rsidRPr="00C35810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 xml:space="preserve">Sur Outlook (internet) : </w:t>
      </w:r>
    </w:p>
    <w:p w14:paraId="4C27854C" w14:textId="2331A395" w:rsidR="00C35810" w:rsidRDefault="00C35810" w:rsidP="009D6A42">
      <w:pPr>
        <w:rPr>
          <w:b/>
          <w:lang w:val="fr-FR"/>
        </w:rPr>
      </w:pPr>
    </w:p>
    <w:p w14:paraId="425D3EFB" w14:textId="2E47E734" w:rsidR="00C35810" w:rsidRPr="00C35810" w:rsidRDefault="00C35810" w:rsidP="009D6A42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1 : Cliquez sur les Paramètres (roue en haut à gauche, à côté de votre avatar) </w:t>
      </w:r>
    </w:p>
    <w:p w14:paraId="177D8445" w14:textId="32E7B1B8" w:rsidR="00C35810" w:rsidRPr="00C35810" w:rsidRDefault="00C35810" w:rsidP="009D6A42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2 : Sélectionnez « Compte » </w:t>
      </w:r>
    </w:p>
    <w:p w14:paraId="7D99A6A6" w14:textId="0BE81FF8" w:rsidR="00C35810" w:rsidRPr="00C35810" w:rsidRDefault="00C35810" w:rsidP="009D6A42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Etape 3 : Cliquez sur Signatures</w:t>
      </w:r>
    </w:p>
    <w:p w14:paraId="3E8FD76C" w14:textId="14AA26C1" w:rsidR="00C35810" w:rsidRPr="00793221" w:rsidRDefault="00C35810" w:rsidP="00C35810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</w:t>
      </w:r>
      <w: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4</w:t>
      </w: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 : Créez une nouvelle signature en cliquant sur « Nouveau »</w:t>
      </w:r>
    </w:p>
    <w:p w14:paraId="2F483070" w14:textId="77777777" w:rsidR="00C35810" w:rsidRPr="00793221" w:rsidRDefault="00C35810" w:rsidP="00C35810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793221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A droite, vous pouvez faire des choix d’affichage pour vos nouveaux messages ou réponses </w:t>
      </w:r>
    </w:p>
    <w:p w14:paraId="5A4DF6D5" w14:textId="240577FE" w:rsidR="00C35810" w:rsidRPr="00C35810" w:rsidRDefault="00C35810" w:rsidP="00C35810">
      <w:pP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</w:pP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 xml:space="preserve">Etape </w:t>
      </w:r>
      <w:r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5</w:t>
      </w:r>
      <w:r w:rsidRPr="00C35810">
        <w:rPr>
          <w:rFonts w:ascii="Arial" w:hAnsi="Arial" w:cs="Arial"/>
          <w:color w:val="333333"/>
          <w:sz w:val="23"/>
          <w:szCs w:val="23"/>
          <w:shd w:val="clear" w:color="auto" w:fill="FFFFFF"/>
          <w:lang w:val="fr-FR"/>
        </w:rPr>
        <w:t> : Copiez et collez l’exemple de signature ci-dessous</w:t>
      </w:r>
    </w:p>
    <w:p w14:paraId="631F3061" w14:textId="77777777" w:rsidR="00C35810" w:rsidRPr="00C35810" w:rsidRDefault="00C35810" w:rsidP="009D6A42">
      <w:pPr>
        <w:rPr>
          <w:bCs/>
          <w:lang w:val="fr-FR"/>
        </w:rPr>
      </w:pPr>
    </w:p>
    <w:p w14:paraId="6F8678F6" w14:textId="64F0F96C" w:rsidR="00793221" w:rsidRDefault="00793221" w:rsidP="009D6A42">
      <w:pPr>
        <w:rPr>
          <w:b/>
          <w:lang w:val="fr-FR"/>
        </w:rPr>
      </w:pPr>
    </w:p>
    <w:p w14:paraId="0B9D94C8" w14:textId="4FBB7769" w:rsidR="00793221" w:rsidRDefault="00793221" w:rsidP="009D6A42">
      <w:pPr>
        <w:rPr>
          <w:b/>
          <w:lang w:val="fr-FR"/>
        </w:rPr>
      </w:pPr>
    </w:p>
    <w:p w14:paraId="65E0CA03" w14:textId="7BB2D13E" w:rsidR="00793221" w:rsidRDefault="00793221" w:rsidP="009D6A42">
      <w:pPr>
        <w:rPr>
          <w:b/>
          <w:lang w:val="fr-FR"/>
        </w:rPr>
      </w:pPr>
    </w:p>
    <w:p w14:paraId="161236E8" w14:textId="53D10DAA" w:rsidR="00793221" w:rsidRDefault="00793221" w:rsidP="009D6A42">
      <w:pPr>
        <w:rPr>
          <w:b/>
          <w:lang w:val="fr-FR"/>
        </w:rPr>
      </w:pPr>
    </w:p>
    <w:p w14:paraId="1606131E" w14:textId="02183002" w:rsidR="00793221" w:rsidRDefault="00793221" w:rsidP="009D6A42">
      <w:pPr>
        <w:rPr>
          <w:b/>
          <w:lang w:val="fr-FR"/>
        </w:rPr>
      </w:pPr>
    </w:p>
    <w:p w14:paraId="7D67E6D5" w14:textId="77777777" w:rsidR="00793221" w:rsidRDefault="00793221" w:rsidP="009D6A42">
      <w:pPr>
        <w:rPr>
          <w:b/>
          <w:lang w:val="fr-FR"/>
        </w:rPr>
      </w:pPr>
    </w:p>
    <w:p w14:paraId="0C104C41" w14:textId="77777777" w:rsidR="009D6A42" w:rsidRPr="00D556E1" w:rsidRDefault="009D6A42" w:rsidP="00217342">
      <w:pPr>
        <w:outlineLvl w:val="0"/>
        <w:rPr>
          <w:caps/>
          <w:sz w:val="22"/>
          <w:szCs w:val="22"/>
          <w:u w:val="single"/>
          <w:lang w:val="fr-FR"/>
        </w:rPr>
        <w:sectPr w:rsidR="009D6A42" w:rsidRPr="00D556E1" w:rsidSect="005B2C00">
          <w:footerReference w:type="default" r:id="rId8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14:paraId="684A1E9F" w14:textId="5B2CC840" w:rsidR="00682266" w:rsidRPr="00C35810" w:rsidRDefault="00793221" w:rsidP="00C35810">
      <w:pPr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</w:pPr>
      <w:r w:rsidRPr="00C35810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lastRenderedPageBreak/>
        <w:t>MODELE DE SIGNATURE</w:t>
      </w:r>
      <w:r w:rsidR="00125ABE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  <w:lang w:val="fr-FR"/>
        </w:rPr>
        <w:t xml:space="preserve"> MAIL</w:t>
      </w:r>
    </w:p>
    <w:p w14:paraId="7E859EC3" w14:textId="0F256EDF" w:rsidR="00C2586B" w:rsidRDefault="00C2586B" w:rsidP="00217342">
      <w:pPr>
        <w:rPr>
          <w:sz w:val="18"/>
          <w:szCs w:val="18"/>
          <w:lang w:val="fr-FR"/>
        </w:rPr>
      </w:pPr>
    </w:p>
    <w:p w14:paraId="2A1B1EE7" w14:textId="6D7D5F1A" w:rsidR="00793221" w:rsidRDefault="00793221" w:rsidP="00217342">
      <w:pPr>
        <w:rPr>
          <w:sz w:val="18"/>
          <w:szCs w:val="18"/>
          <w:lang w:val="fr-FR"/>
        </w:rPr>
      </w:pPr>
    </w:p>
    <w:p w14:paraId="7DB66AD1" w14:textId="77777777" w:rsidR="00793221" w:rsidRPr="00793221" w:rsidRDefault="00793221" w:rsidP="00217342">
      <w:pPr>
        <w:rPr>
          <w:sz w:val="18"/>
          <w:szCs w:val="18"/>
          <w:lang w:val="fr-FR"/>
        </w:rPr>
      </w:pPr>
    </w:p>
    <w:tbl>
      <w:tblPr>
        <w:tblStyle w:val="Grilledutableau"/>
        <w:tblW w:w="78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52"/>
      </w:tblGrid>
      <w:tr w:rsidR="00793221" w:rsidRPr="001F1B91" w14:paraId="027E1784" w14:textId="77777777" w:rsidTr="008D36E4">
        <w:trPr>
          <w:trHeight w:val="1356"/>
        </w:trPr>
        <w:tc>
          <w:tcPr>
            <w:tcW w:w="7852" w:type="dxa"/>
          </w:tcPr>
          <w:p w14:paraId="44F53047" w14:textId="5739310D" w:rsidR="00793221" w:rsidRPr="00793221" w:rsidRDefault="00793221" w:rsidP="00793221">
            <w:pPr>
              <w:rPr>
                <w:rFonts w:ascii="Trebuchet MS" w:eastAsiaTheme="minorEastAsia" w:hAnsi="Trebuchet MS"/>
                <w:b/>
                <w:bCs/>
                <w:noProof/>
                <w:color w:val="2F2A85"/>
                <w:lang w:val="fr-FR" w:eastAsia="fr-FR"/>
              </w:rPr>
            </w:pPr>
            <w:r w:rsidRPr="00793221">
              <w:rPr>
                <w:rFonts w:ascii="Trebuchet MS" w:eastAsiaTheme="minorEastAsia" w:hAnsi="Trebuchet MS"/>
                <w:b/>
                <w:bCs/>
                <w:noProof/>
                <w:color w:val="2F2A85"/>
                <w:lang w:val="fr-FR" w:eastAsia="fr-FR"/>
              </w:rPr>
              <w:t>Jean Dupont</w:t>
            </w:r>
          </w:p>
          <w:p w14:paraId="099FED4E" w14:textId="77777777" w:rsidR="00793221" w:rsidRDefault="00793221" w:rsidP="00793221">
            <w:pPr>
              <w:rPr>
                <w:rFonts w:ascii="Arial" w:eastAsiaTheme="minorEastAsia" w:hAnsi="Arial" w:cs="Arial"/>
                <w:noProof/>
                <w:sz w:val="20"/>
                <w:szCs w:val="20"/>
                <w:lang w:val="fr-FR" w:eastAsia="fr-FR"/>
              </w:rPr>
            </w:pPr>
          </w:p>
          <w:p w14:paraId="0D49E7B7" w14:textId="0F675120" w:rsidR="00793221" w:rsidRPr="00793221" w:rsidRDefault="00793221" w:rsidP="00793221">
            <w:pPr>
              <w:rPr>
                <w:rFonts w:ascii="Arial" w:eastAsiaTheme="minorEastAsia" w:hAnsi="Arial" w:cs="Arial"/>
                <w:noProof/>
                <w:lang w:val="fr-FR" w:eastAsia="fr-FR"/>
              </w:rPr>
            </w:pPr>
            <w:r w:rsidRPr="00793221">
              <w:rPr>
                <w:rFonts w:ascii="Arial" w:eastAsiaTheme="minorEastAsia" w:hAnsi="Arial" w:cs="Arial"/>
                <w:noProof/>
                <w:sz w:val="20"/>
                <w:szCs w:val="20"/>
                <w:lang w:val="fr-FR" w:eastAsia="fr-FR"/>
              </w:rPr>
              <w:t>Apprenti Content manager</w:t>
            </w:r>
          </w:p>
          <w:p w14:paraId="674B1BBD" w14:textId="575F710C" w:rsidR="00793221" w:rsidRDefault="00793221" w:rsidP="00793221">
            <w:pPr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</w:pPr>
            <w:r w:rsidRPr="00793221"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  <w:t>01 64 15 30 10</w:t>
            </w:r>
          </w:p>
          <w:p w14:paraId="0380BD8B" w14:textId="2B2DF7B6" w:rsidR="00793221" w:rsidRDefault="00793221" w:rsidP="00793221">
            <w:pPr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</w:pPr>
            <w:r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  <w:t>jean.dupont@geodata-paris.fr</w:t>
            </w:r>
          </w:p>
          <w:p w14:paraId="3E2FFBD4" w14:textId="77777777" w:rsidR="00793221" w:rsidRPr="00793221" w:rsidRDefault="00793221" w:rsidP="00793221">
            <w:pPr>
              <w:rPr>
                <w:rFonts w:ascii="Arial" w:eastAsiaTheme="minorEastAsia" w:hAnsi="Arial" w:cs="Arial"/>
                <w:b/>
                <w:bCs/>
                <w:noProof/>
                <w:sz w:val="20"/>
                <w:szCs w:val="20"/>
                <w:lang w:val="fr-FR" w:eastAsia="fr-FR"/>
              </w:rPr>
            </w:pPr>
          </w:p>
          <w:p w14:paraId="47740DB5" w14:textId="5466A495" w:rsidR="00793221" w:rsidRPr="00793221" w:rsidRDefault="00793221" w:rsidP="00793221">
            <w:pPr>
              <w:rPr>
                <w:rFonts w:ascii="Arial" w:eastAsiaTheme="minorEastAsia" w:hAnsi="Arial" w:cs="Arial"/>
                <w:noProof/>
                <w:lang w:val="fr-FR" w:eastAsia="fr-FR"/>
              </w:rPr>
            </w:pPr>
            <w:r w:rsidRPr="00793221">
              <w:rPr>
                <w:rFonts w:ascii="Arial" w:eastAsiaTheme="minorEastAsia" w:hAnsi="Arial" w:cs="Arial"/>
                <w:noProof/>
                <w:sz w:val="18"/>
                <w:szCs w:val="18"/>
                <w:lang w:val="fr-FR" w:eastAsia="fr-FR"/>
              </w:rPr>
              <w:t>6-8 avenue Blaise Pascal, Cité Descartes, Champs-sur-Marne – 77455</w:t>
            </w:r>
            <w:r w:rsidR="00606BCF">
              <w:rPr>
                <w:rFonts w:ascii="Arial" w:eastAsiaTheme="minorEastAsia" w:hAnsi="Arial" w:cs="Arial"/>
                <w:noProof/>
                <w:sz w:val="18"/>
                <w:szCs w:val="18"/>
                <w:lang w:val="fr-FR" w:eastAsia="fr-FR"/>
              </w:rPr>
              <w:t xml:space="preserve"> Marne-la-Vallée</w:t>
            </w:r>
          </w:p>
          <w:p w14:paraId="4A3EAFBF" w14:textId="31CAA32D" w:rsidR="00793221" w:rsidRPr="00606BCF" w:rsidRDefault="00793221" w:rsidP="00793221">
            <w:pPr>
              <w:rPr>
                <w:rFonts w:ascii="Arial" w:eastAsiaTheme="minorEastAsia" w:hAnsi="Arial" w:cs="Arial"/>
                <w:noProof/>
                <w:sz w:val="18"/>
                <w:szCs w:val="18"/>
                <w:lang w:val="fr-FR" w:eastAsia="fr-FR"/>
              </w:rPr>
            </w:pPr>
            <w:r w:rsidRPr="00606BCF">
              <w:rPr>
                <w:rFonts w:ascii="Arial" w:eastAsiaTheme="minorEastAsia" w:hAnsi="Arial" w:cs="Arial"/>
                <w:noProof/>
                <w:sz w:val="18"/>
                <w:szCs w:val="18"/>
                <w:lang w:val="fr-FR" w:eastAsia="fr-FR"/>
              </w:rPr>
              <w:t>Bureau C</w:t>
            </w:r>
          </w:p>
          <w:p w14:paraId="1F5F6D1E" w14:textId="77777777" w:rsidR="00793221" w:rsidRPr="00606BCF" w:rsidRDefault="00793221" w:rsidP="00793221">
            <w:pPr>
              <w:rPr>
                <w:sz w:val="16"/>
                <w:szCs w:val="16"/>
                <w:lang w:val="fr-FR"/>
              </w:rPr>
            </w:pPr>
          </w:p>
          <w:p w14:paraId="71AC8973" w14:textId="643C669B" w:rsidR="00FD0DC5" w:rsidRPr="00606BCF" w:rsidRDefault="001F1B91" w:rsidP="00793221">
            <w:pPr>
              <w:rPr>
                <w:color w:val="2F2A85"/>
                <w:sz w:val="16"/>
                <w:szCs w:val="16"/>
                <w:lang w:val="fr-FR"/>
              </w:rPr>
            </w:pPr>
            <w:r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>Depuis 2025, l</w:t>
            </w:r>
            <w:r w:rsidR="00793221" w:rsidRPr="00606BCF"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 xml:space="preserve">’ENSG-Géomatique </w:t>
            </w:r>
            <w:r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 xml:space="preserve">est </w:t>
            </w:r>
            <w:r w:rsidR="00793221" w:rsidRPr="00606BCF"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>dev</w:t>
            </w:r>
            <w:r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>enue</w:t>
            </w:r>
            <w:r w:rsidR="008D36E4"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 xml:space="preserve"> </w:t>
            </w:r>
            <w:proofErr w:type="spellStart"/>
            <w:r w:rsidR="008D36E4"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>Géodata</w:t>
            </w:r>
            <w:proofErr w:type="spellEnd"/>
            <w:r w:rsidR="008D36E4">
              <w:rPr>
                <w:rFonts w:ascii="Trebuchet MS" w:hAnsi="Trebuchet MS"/>
                <w:b/>
                <w:bCs/>
                <w:color w:val="2F2A85"/>
                <w:sz w:val="20"/>
                <w:szCs w:val="20"/>
                <w:lang w:val="fr-FR"/>
              </w:rPr>
              <w:t xml:space="preserve"> Paris</w:t>
            </w:r>
          </w:p>
          <w:p w14:paraId="58DAC7E1" w14:textId="0B4503B9" w:rsidR="00793221" w:rsidRDefault="00793221" w:rsidP="00793221">
            <w:pPr>
              <w:rPr>
                <w:color w:val="2F2A85"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54D373B4" wp14:editId="26824E5D">
                  <wp:extent cx="2256587" cy="1037590"/>
                  <wp:effectExtent l="0" t="0" r="0" b="0"/>
                  <wp:docPr id="2" name="Image 2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>
                            <a:hlinkClick r:id="rId9"/>
                          </pic:cNvPr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23"/>
                          <a:stretch/>
                        </pic:blipFill>
                        <pic:spPr bwMode="auto">
                          <a:xfrm>
                            <a:off x="0" y="0"/>
                            <a:ext cx="2266339" cy="10420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863E0B1" w14:textId="51088B1F" w:rsidR="00C35810" w:rsidRPr="00C35810" w:rsidRDefault="00C35810" w:rsidP="00793221">
            <w:pPr>
              <w:rPr>
                <w:rFonts w:ascii="Arial" w:hAnsi="Arial" w:cs="Arial"/>
                <w:color w:val="2F2A85"/>
                <w:sz w:val="16"/>
                <w:szCs w:val="16"/>
                <w:lang w:val="fr-FR"/>
              </w:rPr>
            </w:pPr>
            <w:r w:rsidRPr="00C35810">
              <w:rPr>
                <w:rFonts w:ascii="Arial" w:hAnsi="Arial" w:cs="Arial"/>
                <w:color w:val="2F2A85"/>
                <w:sz w:val="16"/>
                <w:szCs w:val="16"/>
                <w:lang w:val="fr-FR"/>
              </w:rPr>
              <w:t>Une école de l’IGN et de l’Université Gustave Eiffel</w:t>
            </w:r>
          </w:p>
          <w:p w14:paraId="779DF99E" w14:textId="279BE37B" w:rsidR="00793221" w:rsidRPr="00C35810" w:rsidRDefault="00793221" w:rsidP="00793221">
            <w:pPr>
              <w:rPr>
                <w:sz w:val="16"/>
                <w:szCs w:val="16"/>
                <w:lang w:val="fr-FR"/>
              </w:rPr>
            </w:pPr>
          </w:p>
        </w:tc>
      </w:tr>
    </w:tbl>
    <w:p w14:paraId="49A6A143" w14:textId="77777777" w:rsidR="001C2D1D" w:rsidRPr="00C35810" w:rsidRDefault="001C2D1D" w:rsidP="00217342">
      <w:pPr>
        <w:rPr>
          <w:sz w:val="18"/>
          <w:szCs w:val="18"/>
          <w:lang w:val="fr-FR"/>
        </w:rPr>
      </w:pPr>
    </w:p>
    <w:sectPr w:rsidR="001C2D1D" w:rsidRPr="00C35810" w:rsidSect="00D556E1">
      <w:type w:val="continuous"/>
      <w:pgSz w:w="12240" w:h="15840"/>
      <w:pgMar w:top="1053" w:right="720" w:bottom="639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7BF57" w14:textId="77777777" w:rsidR="00B02D59" w:rsidRDefault="00B02D59" w:rsidP="001A0DBE">
      <w:r>
        <w:separator/>
      </w:r>
    </w:p>
  </w:endnote>
  <w:endnote w:type="continuationSeparator" w:id="0">
    <w:p w14:paraId="09B80FA8" w14:textId="77777777" w:rsidR="00B02D59" w:rsidRDefault="00B02D59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A76D" w14:textId="77777777" w:rsidR="00EB616D" w:rsidRDefault="00EB616D">
    <w:pPr>
      <w:pStyle w:val="Pieddepage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B6BE3" w14:textId="77777777" w:rsidR="00B02D59" w:rsidRDefault="00B02D59" w:rsidP="001A0DBE">
      <w:r>
        <w:separator/>
      </w:r>
    </w:p>
  </w:footnote>
  <w:footnote w:type="continuationSeparator" w:id="0">
    <w:p w14:paraId="465A6A3B" w14:textId="77777777" w:rsidR="00B02D59" w:rsidRDefault="00B02D59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7E5F"/>
    <w:rsid w:val="0005223D"/>
    <w:rsid w:val="00054FF6"/>
    <w:rsid w:val="00055E1B"/>
    <w:rsid w:val="00076505"/>
    <w:rsid w:val="000A4544"/>
    <w:rsid w:val="000A4AB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5ABE"/>
    <w:rsid w:val="001269E0"/>
    <w:rsid w:val="00131EFF"/>
    <w:rsid w:val="001325D9"/>
    <w:rsid w:val="00142AF0"/>
    <w:rsid w:val="00143422"/>
    <w:rsid w:val="00143B88"/>
    <w:rsid w:val="001518A5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32D0"/>
    <w:rsid w:val="001D7447"/>
    <w:rsid w:val="001E2B9C"/>
    <w:rsid w:val="001E2CBC"/>
    <w:rsid w:val="001F1B91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976A9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2E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C4B67"/>
    <w:rsid w:val="005D4728"/>
    <w:rsid w:val="005E6C57"/>
    <w:rsid w:val="005F376C"/>
    <w:rsid w:val="00606BCF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B8D"/>
    <w:rsid w:val="007754F9"/>
    <w:rsid w:val="00787BAD"/>
    <w:rsid w:val="00787DC5"/>
    <w:rsid w:val="00793221"/>
    <w:rsid w:val="007A0AA7"/>
    <w:rsid w:val="007A4192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36E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02D59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810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556E1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1245A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0DC5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D2A5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5132E"/>
  </w:style>
  <w:style w:type="paragraph" w:styleId="Titre1">
    <w:name w:val="heading 1"/>
    <w:basedOn w:val="Normal"/>
    <w:next w:val="Normal"/>
    <w:link w:val="Titre1C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8205A7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1A0DBE"/>
  </w:style>
  <w:style w:type="paragraph" w:styleId="Pieddepage">
    <w:name w:val="footer"/>
    <w:basedOn w:val="Normal"/>
    <w:link w:val="PieddepageC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A0DBE"/>
  </w:style>
  <w:style w:type="character" w:customStyle="1" w:styleId="ng-binding">
    <w:name w:val="ng-binding"/>
    <w:basedOn w:val="Policepardfaut"/>
    <w:rsid w:val="00921084"/>
  </w:style>
  <w:style w:type="character" w:customStyle="1" w:styleId="ng-scope">
    <w:name w:val="ng-scope"/>
    <w:basedOn w:val="Policepardfaut"/>
    <w:rsid w:val="00921084"/>
  </w:style>
  <w:style w:type="character" w:styleId="lev">
    <w:name w:val="Strong"/>
    <w:basedOn w:val="Policepardfaut"/>
    <w:uiPriority w:val="22"/>
    <w:qFormat/>
    <w:rsid w:val="00921084"/>
    <w:rPr>
      <w:b/>
      <w:bCs/>
    </w:rPr>
  </w:style>
  <w:style w:type="character" w:styleId="Lienhypertextesuivivisit">
    <w:name w:val="FollowedHyperlink"/>
    <w:basedOn w:val="Policepardfau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vision">
    <w:name w:val="Revision"/>
    <w:hidden/>
    <w:uiPriority w:val="99"/>
    <w:semiHidden/>
    <w:rsid w:val="00A8159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A8159D"/>
    <w:rPr>
      <w:rFonts w:ascii="Times New Roman" w:hAnsi="Times New Roman" w:cs="Times New Roman"/>
    </w:rPr>
  </w:style>
  <w:style w:type="table" w:styleId="Grilledetableauclaire">
    <w:name w:val="Grid Table Light"/>
    <w:basedOn w:val="Tableau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Policepardfaut"/>
    <w:uiPriority w:val="99"/>
    <w:rsid w:val="00B975A7"/>
    <w:rPr>
      <w:color w:val="605E5C"/>
      <w:shd w:val="clear" w:color="auto" w:fill="E1DFDD"/>
    </w:rPr>
  </w:style>
  <w:style w:type="character" w:styleId="Mentionnonrsolue">
    <w:name w:val="Unresolved Mention"/>
    <w:basedOn w:val="Policepardfaut"/>
    <w:uiPriority w:val="99"/>
    <w:rsid w:val="004C2D45"/>
    <w:rPr>
      <w:color w:val="605E5C"/>
      <w:shd w:val="clear" w:color="auto" w:fill="E1DFDD"/>
    </w:rPr>
  </w:style>
  <w:style w:type="paragraph" w:styleId="Titre">
    <w:name w:val="Title"/>
    <w:basedOn w:val="Normal"/>
    <w:next w:val="Normal"/>
    <w:link w:val="TitreC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1Car">
    <w:name w:val="Titre 1 Car"/>
    <w:basedOn w:val="Policepardfaut"/>
    <w:link w:val="Titre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hyperlink" Target="https://www.geodata-paris.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22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01T09:30:00Z</dcterms:created>
  <dcterms:modified xsi:type="dcterms:W3CDTF">2026-01-09T10:25:00Z</dcterms:modified>
</cp:coreProperties>
</file>